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62670" w14:textId="30136B6C" w:rsidR="00917DC4" w:rsidRDefault="00E36623" w:rsidP="0038751F">
      <w:pPr>
        <w:spacing w:after="40" w:line="259" w:lineRule="auto"/>
        <w:ind w:left="16" w:right="0" w:firstLine="0"/>
        <w:jc w:val="left"/>
        <w:rPr>
          <w:b/>
          <w:bCs/>
          <w:color w:val="4F81BD"/>
          <w:sz w:val="28"/>
          <w:szCs w:val="28"/>
        </w:rPr>
      </w:pPr>
      <w:r>
        <w:rPr>
          <w:b/>
          <w:bCs/>
          <w:noProof/>
          <w:color w:val="4F81BD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77B87D4D" wp14:editId="23577C99">
                <wp:simplePos x="0" y="0"/>
                <wp:positionH relativeFrom="column">
                  <wp:posOffset>6380517</wp:posOffset>
                </wp:positionH>
                <wp:positionV relativeFrom="paragraph">
                  <wp:posOffset>541914</wp:posOffset>
                </wp:positionV>
                <wp:extent cx="360" cy="360"/>
                <wp:effectExtent l="0" t="0" r="0" b="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C6EC6C" id="Ink 7" o:spid="_x0000_s1026" type="#_x0000_t75" style="position:absolute;margin-left:501.7pt;margin-top:41.95pt;width:1.45pt;height:1.4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">
                <v:imagedata r:id="rId12" o:title=""/>
              </v:shape>
            </w:pict>
          </mc:Fallback>
        </mc:AlternateContent>
      </w:r>
      <w:r w:rsidR="00FA272B" w:rsidRPr="00FA272B">
        <w:rPr>
          <w:b/>
          <w:bCs/>
          <w:noProof/>
          <w:color w:val="4F81BD"/>
          <w:sz w:val="28"/>
          <w:szCs w:val="28"/>
        </w:rPr>
        <w:drawing>
          <wp:inline distT="0" distB="0" distL="0" distR="0" wp14:anchorId="01DA5B61" wp14:editId="4D654F3A">
            <wp:extent cx="1055743" cy="515972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4556" cy="53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751F">
        <w:rPr>
          <w:b/>
          <w:bCs/>
          <w:color w:val="4F81BD"/>
          <w:sz w:val="28"/>
          <w:szCs w:val="28"/>
        </w:rPr>
        <w:t xml:space="preserve">  </w:t>
      </w:r>
      <w:r w:rsidR="006C1865" w:rsidRPr="002E5946">
        <w:rPr>
          <w:b/>
          <w:bCs/>
          <w:color w:val="4F81BD"/>
          <w:sz w:val="28"/>
          <w:szCs w:val="28"/>
        </w:rPr>
        <w:t xml:space="preserve">CMPS </w:t>
      </w:r>
      <w:r w:rsidR="00FA272B">
        <w:rPr>
          <w:b/>
          <w:bCs/>
          <w:color w:val="4F81BD"/>
          <w:sz w:val="28"/>
          <w:szCs w:val="28"/>
        </w:rPr>
        <w:t>312</w:t>
      </w:r>
      <w:r w:rsidR="00465ED8" w:rsidRPr="002E5946">
        <w:rPr>
          <w:b/>
          <w:bCs/>
          <w:color w:val="4F81BD"/>
          <w:sz w:val="28"/>
          <w:szCs w:val="28"/>
        </w:rPr>
        <w:t xml:space="preserve"> Project Phase </w:t>
      </w:r>
      <w:r w:rsidR="006C1865" w:rsidRPr="002E5946">
        <w:rPr>
          <w:b/>
          <w:bCs/>
          <w:color w:val="4F81BD"/>
          <w:sz w:val="28"/>
          <w:szCs w:val="28"/>
        </w:rPr>
        <w:t xml:space="preserve">1 </w:t>
      </w:r>
    </w:p>
    <w:p w14:paraId="78015DBC" w14:textId="430E2AE1" w:rsidR="00B32464" w:rsidRDefault="00B32464" w:rsidP="01C54388">
      <w:pPr>
        <w:spacing w:after="40" w:line="259" w:lineRule="auto"/>
        <w:ind w:left="16" w:right="0" w:firstLine="0"/>
        <w:jc w:val="left"/>
        <w:rPr>
          <w:b/>
          <w:bCs/>
          <w:color w:val="4F81BD"/>
          <w:sz w:val="28"/>
          <w:szCs w:val="28"/>
        </w:rPr>
      </w:pPr>
      <w:r>
        <w:rPr>
          <w:noProof/>
        </w:rPr>
        <w:drawing>
          <wp:inline distT="0" distB="0" distL="0" distR="0" wp14:anchorId="5B58E1E0" wp14:editId="1294EC77">
            <wp:extent cx="181615" cy="218661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22C109" wp14:editId="25B45642">
            <wp:extent cx="181615" cy="218661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8F586A" wp14:editId="0EA56208">
            <wp:extent cx="181615" cy="218661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6A7D71" wp14:editId="1241ECCF">
            <wp:extent cx="181615" cy="218661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A5854E" wp14:editId="2C546091">
            <wp:extent cx="181615" cy="218661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F79DF1" wp14:editId="47474DD5">
            <wp:extent cx="181615" cy="218661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86EFA7" wp14:editId="1191552C">
            <wp:extent cx="181615" cy="218661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BB88DF" wp14:editId="3BEBDA56">
            <wp:extent cx="181615" cy="218661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4A3CFE" wp14:editId="2C462BE0">
            <wp:extent cx="181615" cy="218661"/>
            <wp:effectExtent l="0" t="0" r="889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7DAD2D" wp14:editId="69947DFD">
            <wp:extent cx="181615" cy="218661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1D3090" wp14:editId="2EB6067D">
            <wp:extent cx="181615" cy="218661"/>
            <wp:effectExtent l="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1535B2" wp14:editId="30BC6A9E">
            <wp:extent cx="181615" cy="218661"/>
            <wp:effectExtent l="0" t="0" r="889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41CBA6" wp14:editId="2592E2EC">
            <wp:extent cx="181615" cy="218661"/>
            <wp:effectExtent l="0" t="0" r="889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DCF2E0" wp14:editId="3934DDF1">
            <wp:extent cx="181615" cy="218661"/>
            <wp:effectExtent l="0" t="0" r="889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D7322" wp14:editId="59250B5E">
            <wp:extent cx="181615" cy="218661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1DE647" wp14:editId="220F6C0F">
            <wp:extent cx="181615" cy="218661"/>
            <wp:effectExtent l="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0930BE" wp14:editId="671F0C21">
            <wp:extent cx="181615" cy="218661"/>
            <wp:effectExtent l="0" t="0" r="889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55FB5F" wp14:editId="5422F133">
            <wp:extent cx="181615" cy="218661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B56A9E" wp14:editId="4871E6A3">
            <wp:extent cx="181615" cy="218661"/>
            <wp:effectExtent l="0" t="0" r="889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18CB2F" wp14:editId="05692383">
            <wp:extent cx="181615" cy="218661"/>
            <wp:effectExtent l="0" t="0" r="889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54CC83" wp14:editId="4457E0AC">
            <wp:extent cx="181615" cy="218661"/>
            <wp:effectExtent l="0" t="0" r="889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107E5E" wp14:editId="4F9BB561">
            <wp:extent cx="181615" cy="218661"/>
            <wp:effectExtent l="0" t="0" r="889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DCE9D2" wp14:editId="4D048500">
            <wp:extent cx="181615" cy="218661"/>
            <wp:effectExtent l="0" t="0" r="889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00E402" wp14:editId="44998D09">
            <wp:extent cx="181615" cy="218661"/>
            <wp:effectExtent l="0" t="0" r="889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F6F4F0" wp14:editId="723A4E20">
            <wp:extent cx="181615" cy="218661"/>
            <wp:effectExtent l="0" t="0" r="889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E84F8E" wp14:editId="01B81ADE">
            <wp:extent cx="181615" cy="218661"/>
            <wp:effectExtent l="0" t="0" r="889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822062" wp14:editId="43CA4935">
            <wp:extent cx="181615" cy="218661"/>
            <wp:effectExtent l="0" t="0" r="889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98F95D" wp14:editId="70FFE277">
            <wp:extent cx="181615" cy="218661"/>
            <wp:effectExtent l="0" t="0" r="889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3FD9FD" wp14:editId="6A2840A9">
            <wp:extent cx="181615" cy="218661"/>
            <wp:effectExtent l="0" t="0" r="889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3BA4D8" wp14:editId="3FCA9AAC">
            <wp:extent cx="181615" cy="218661"/>
            <wp:effectExtent l="0" t="0" r="889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8FDD2C" wp14:editId="31319594">
            <wp:extent cx="181615" cy="218661"/>
            <wp:effectExtent l="0" t="0" r="889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7777777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38751F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1A576E" w14:paraId="486983D2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01663B6B" w:rsidR="001A576E" w:rsidRDefault="001A576E" w:rsidP="00776D69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>
              <w:t>Repositories Class Diagram.</w:t>
            </w:r>
          </w:p>
        </w:tc>
        <w:tc>
          <w:tcPr>
            <w:tcW w:w="709" w:type="dxa"/>
          </w:tcPr>
          <w:p w14:paraId="7D4E119C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>5</w:t>
            </w:r>
          </w:p>
        </w:tc>
        <w:tc>
          <w:tcPr>
            <w:tcW w:w="1276" w:type="dxa"/>
          </w:tcPr>
          <w:p w14:paraId="370682DC" w14:textId="77777777" w:rsidR="001A576E" w:rsidRDefault="001A576E" w:rsidP="00776D69">
            <w:pPr>
              <w:spacing w:after="0" w:line="259" w:lineRule="auto"/>
              <w:ind w:left="27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FD70F10" w14:textId="77777777" w:rsidR="001A576E" w:rsidRDefault="001A576E" w:rsidP="00776D69">
            <w:pPr>
              <w:spacing w:after="0" w:line="259" w:lineRule="auto"/>
              <w:ind w:left="-5" w:right="0" w:firstLine="0"/>
              <w:jc w:val="left"/>
            </w:pPr>
            <w:r>
              <w:t xml:space="preserve"> </w:t>
            </w:r>
          </w:p>
        </w:tc>
      </w:tr>
      <w:tr w:rsidR="001A576E" w14:paraId="1941A516" w14:textId="77777777" w:rsidTr="00F401D2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1F96F484" w:rsidR="001A576E" w:rsidRPr="00040671" w:rsidRDefault="001A576E" w:rsidP="00776D69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>2</w:t>
            </w:r>
            <w:r w:rsidRPr="002E5946">
              <w:t xml:space="preserve">) </w:t>
            </w:r>
            <w:r>
              <w:t xml:space="preserve">Design and </w:t>
            </w:r>
            <w:r w:rsidR="00C4434C">
              <w:t>i</w:t>
            </w:r>
            <w:r w:rsidR="00C4434C" w:rsidRPr="002E5946">
              <w:t>mplement</w:t>
            </w:r>
            <w:r w:rsidR="00C4434C">
              <w:t>ation</w:t>
            </w:r>
          </w:p>
        </w:tc>
        <w:tc>
          <w:tcPr>
            <w:tcW w:w="709" w:type="dxa"/>
            <w:shd w:val="clear" w:color="auto" w:fill="C9C9C9" w:themeFill="accent3" w:themeFillTint="99"/>
          </w:tcPr>
          <w:p w14:paraId="0D679755" w14:textId="3AA80CB8" w:rsidR="001A576E" w:rsidRPr="00F401D2" w:rsidRDefault="00C4434C" w:rsidP="00776D69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0</w:t>
            </w:r>
          </w:p>
        </w:tc>
        <w:tc>
          <w:tcPr>
            <w:tcW w:w="1276" w:type="dxa"/>
            <w:shd w:val="clear" w:color="auto" w:fill="C9C9C9" w:themeFill="accent3" w:themeFillTint="99"/>
          </w:tcPr>
          <w:p w14:paraId="5A256222" w14:textId="77777777" w:rsidR="001A576E" w:rsidRDefault="001A576E" w:rsidP="00776D69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780" w:type="dxa"/>
            <w:shd w:val="clear" w:color="auto" w:fill="C9C9C9" w:themeFill="accent3" w:themeFillTint="99"/>
          </w:tcPr>
          <w:p w14:paraId="67328C6A" w14:textId="77777777" w:rsidR="001A576E" w:rsidRDefault="001A576E" w:rsidP="00776D69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C4434C" w14:paraId="63562ED9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2D7FDDCA" w14:textId="77777777" w:rsidR="00C4434C" w:rsidRDefault="00C4434C" w:rsidP="00C4434C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1D6C58B7" w14:textId="7C60158A" w:rsidR="00C4434C" w:rsidRDefault="00C4434C" w:rsidP="00C4434C">
            <w:pPr>
              <w:spacing w:after="0" w:line="259" w:lineRule="auto"/>
              <w:ind w:left="13" w:right="0" w:hanging="11"/>
              <w:jc w:val="left"/>
            </w:pPr>
            <w:r w:rsidRPr="00813985">
              <w:t>T1 - Login</w:t>
            </w:r>
          </w:p>
        </w:tc>
        <w:tc>
          <w:tcPr>
            <w:tcW w:w="709" w:type="dxa"/>
          </w:tcPr>
          <w:p w14:paraId="60941F26" w14:textId="5AC549AF" w:rsidR="00C4434C" w:rsidRDefault="00C4434C" w:rsidP="00C4434C">
            <w:pPr>
              <w:spacing w:after="0" w:line="259" w:lineRule="auto"/>
              <w:ind w:left="0" w:right="41" w:firstLine="0"/>
              <w:jc w:val="center"/>
            </w:pPr>
            <w:r w:rsidRPr="006A0053">
              <w:t>6</w:t>
            </w:r>
          </w:p>
        </w:tc>
        <w:tc>
          <w:tcPr>
            <w:tcW w:w="1276" w:type="dxa"/>
          </w:tcPr>
          <w:p w14:paraId="2D7BD743" w14:textId="77777777" w:rsidR="00C4434C" w:rsidRDefault="00C4434C" w:rsidP="00C4434C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02FDF2BF" w14:textId="77777777" w:rsidR="00C4434C" w:rsidRDefault="00C4434C" w:rsidP="00C4434C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4434C" w14:paraId="3989C36E" w14:textId="77777777" w:rsidTr="00F401D2">
        <w:trPr>
          <w:trHeight w:val="349"/>
        </w:trPr>
        <w:tc>
          <w:tcPr>
            <w:tcW w:w="279" w:type="dxa"/>
            <w:vMerge/>
          </w:tcPr>
          <w:p w14:paraId="7C503424" w14:textId="77777777" w:rsidR="00C4434C" w:rsidRDefault="00C4434C" w:rsidP="00C4434C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BED3CD8" w14:textId="37A58D5E" w:rsidR="00C4434C" w:rsidRDefault="00C4434C" w:rsidP="00C4434C">
            <w:pPr>
              <w:spacing w:after="0" w:line="259" w:lineRule="auto"/>
              <w:ind w:left="13" w:right="0" w:hanging="11"/>
              <w:jc w:val="left"/>
            </w:pPr>
            <w:r w:rsidRPr="00813985">
              <w:t>T2 - Sign Up</w:t>
            </w:r>
          </w:p>
        </w:tc>
        <w:tc>
          <w:tcPr>
            <w:tcW w:w="709" w:type="dxa"/>
          </w:tcPr>
          <w:p w14:paraId="4743F65F" w14:textId="291F7E58" w:rsidR="00C4434C" w:rsidRDefault="00C4434C" w:rsidP="00C4434C">
            <w:pPr>
              <w:spacing w:after="0" w:line="259" w:lineRule="auto"/>
              <w:ind w:left="0" w:right="41" w:firstLine="0"/>
              <w:jc w:val="center"/>
            </w:pPr>
            <w:r w:rsidRPr="006A0053">
              <w:t>8</w:t>
            </w:r>
          </w:p>
        </w:tc>
        <w:tc>
          <w:tcPr>
            <w:tcW w:w="1276" w:type="dxa"/>
          </w:tcPr>
          <w:p w14:paraId="154F746E" w14:textId="77777777" w:rsidR="00C4434C" w:rsidRDefault="00C4434C" w:rsidP="00C4434C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2432523D" w14:textId="77777777" w:rsidR="00C4434C" w:rsidRDefault="00C4434C" w:rsidP="00C4434C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4434C" w14:paraId="50D5C6E6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751B218F" w14:textId="77777777" w:rsidR="00C4434C" w:rsidRDefault="00C4434C" w:rsidP="00C4434C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CE3598B" w14:textId="0F22F3C0" w:rsidR="00C4434C" w:rsidRDefault="00C4434C" w:rsidP="00C4434C">
            <w:pPr>
              <w:spacing w:after="0" w:line="259" w:lineRule="auto"/>
              <w:ind w:left="13" w:right="0" w:hanging="11"/>
              <w:jc w:val="left"/>
            </w:pPr>
            <w:r w:rsidRPr="00813985">
              <w:t>T3 - List and search packages</w:t>
            </w:r>
          </w:p>
        </w:tc>
        <w:tc>
          <w:tcPr>
            <w:tcW w:w="709" w:type="dxa"/>
          </w:tcPr>
          <w:p w14:paraId="28EF073C" w14:textId="59CE8B5D" w:rsidR="00C4434C" w:rsidRDefault="00C4434C" w:rsidP="00C4434C">
            <w:pPr>
              <w:spacing w:after="0" w:line="259" w:lineRule="auto"/>
              <w:ind w:left="0" w:right="41" w:firstLine="0"/>
              <w:jc w:val="center"/>
            </w:pPr>
            <w:r w:rsidRPr="006A0053">
              <w:t>12</w:t>
            </w:r>
          </w:p>
        </w:tc>
        <w:tc>
          <w:tcPr>
            <w:tcW w:w="1276" w:type="dxa"/>
          </w:tcPr>
          <w:p w14:paraId="74F54530" w14:textId="77777777" w:rsidR="00C4434C" w:rsidRDefault="00C4434C" w:rsidP="00C4434C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006C2BB7" w14:textId="77777777" w:rsidR="00C4434C" w:rsidRDefault="00C4434C" w:rsidP="00C4434C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4434C" w14:paraId="19DB0601" w14:textId="77777777" w:rsidTr="00F401D2">
        <w:trPr>
          <w:trHeight w:val="349"/>
        </w:trPr>
        <w:tc>
          <w:tcPr>
            <w:tcW w:w="279" w:type="dxa"/>
            <w:vMerge/>
          </w:tcPr>
          <w:p w14:paraId="343C40F8" w14:textId="77777777" w:rsidR="00C4434C" w:rsidRDefault="00C4434C" w:rsidP="00C4434C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695401E" w14:textId="25AB5E53" w:rsidR="00C4434C" w:rsidRDefault="00C4434C" w:rsidP="00C4434C">
            <w:pPr>
              <w:spacing w:after="0" w:line="259" w:lineRule="auto"/>
              <w:ind w:left="13" w:right="0" w:hanging="11"/>
              <w:jc w:val="left"/>
            </w:pPr>
            <w:r w:rsidRPr="00813985">
              <w:t>T4 - Delete Learning Package</w:t>
            </w:r>
          </w:p>
        </w:tc>
        <w:tc>
          <w:tcPr>
            <w:tcW w:w="709" w:type="dxa"/>
          </w:tcPr>
          <w:p w14:paraId="26C96018" w14:textId="2728DE21" w:rsidR="00C4434C" w:rsidRDefault="00C4434C" w:rsidP="00C4434C">
            <w:pPr>
              <w:spacing w:after="0" w:line="259" w:lineRule="auto"/>
              <w:ind w:left="0" w:right="41" w:firstLine="0"/>
              <w:jc w:val="center"/>
            </w:pPr>
            <w:r w:rsidRPr="006A0053">
              <w:t>6</w:t>
            </w:r>
          </w:p>
        </w:tc>
        <w:tc>
          <w:tcPr>
            <w:tcW w:w="1276" w:type="dxa"/>
          </w:tcPr>
          <w:p w14:paraId="16783E1B" w14:textId="77777777" w:rsidR="00C4434C" w:rsidRDefault="00C4434C" w:rsidP="00C4434C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1DF34CEE" w14:textId="77777777" w:rsidR="00C4434C" w:rsidRDefault="00C4434C" w:rsidP="00C4434C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4434C" w14:paraId="342D3CC3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7FED672F" w14:textId="77777777" w:rsidR="00C4434C" w:rsidRDefault="00C4434C" w:rsidP="00C4434C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19C61BF" w14:textId="53B20CC2" w:rsidR="00C4434C" w:rsidRDefault="00C4434C" w:rsidP="00C4434C">
            <w:pPr>
              <w:spacing w:after="0" w:line="259" w:lineRule="auto"/>
              <w:ind w:left="13" w:right="0" w:hanging="11"/>
              <w:jc w:val="left"/>
            </w:pPr>
            <w:r w:rsidRPr="00813985">
              <w:t>T5 - Add/Update Learning Package</w:t>
            </w:r>
            <w:r>
              <w:t>, including:</w:t>
            </w:r>
          </w:p>
        </w:tc>
        <w:tc>
          <w:tcPr>
            <w:tcW w:w="709" w:type="dxa"/>
          </w:tcPr>
          <w:p w14:paraId="775EB6F9" w14:textId="1E5AAAE0" w:rsidR="00C4434C" w:rsidRDefault="00C4434C" w:rsidP="00C4434C">
            <w:pPr>
              <w:spacing w:after="0" w:line="259" w:lineRule="auto"/>
              <w:ind w:left="0" w:right="41" w:firstLine="0"/>
              <w:jc w:val="center"/>
            </w:pPr>
            <w:r w:rsidRPr="006A0053">
              <w:t>12</w:t>
            </w:r>
          </w:p>
        </w:tc>
        <w:tc>
          <w:tcPr>
            <w:tcW w:w="1276" w:type="dxa"/>
          </w:tcPr>
          <w:p w14:paraId="079E5F74" w14:textId="77777777" w:rsidR="00C4434C" w:rsidRDefault="00C4434C" w:rsidP="00C4434C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61C09551" w14:textId="77777777" w:rsidR="00C4434C" w:rsidRDefault="00C4434C" w:rsidP="00C4434C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4434C" w14:paraId="1E390C30" w14:textId="77777777" w:rsidTr="00F401D2">
        <w:trPr>
          <w:trHeight w:val="349"/>
        </w:trPr>
        <w:tc>
          <w:tcPr>
            <w:tcW w:w="279" w:type="dxa"/>
          </w:tcPr>
          <w:p w14:paraId="7615E3A1" w14:textId="77777777" w:rsidR="00C4434C" w:rsidRDefault="00C4434C" w:rsidP="00C4434C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40CA9C90" w14:textId="3A4E6CFF" w:rsidR="00C4434C" w:rsidRPr="00B52ED9" w:rsidRDefault="00C4434C" w:rsidP="00C4434C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sz w:val="23"/>
                <w:szCs w:val="23"/>
              </w:rPr>
            </w:pPr>
            <w:r w:rsidRPr="00813985">
              <w:t>T5.1 – Add/Update/Delete Words</w:t>
            </w:r>
          </w:p>
        </w:tc>
        <w:tc>
          <w:tcPr>
            <w:tcW w:w="709" w:type="dxa"/>
          </w:tcPr>
          <w:p w14:paraId="37E50A91" w14:textId="76DC274D" w:rsidR="00C4434C" w:rsidRPr="00254360" w:rsidRDefault="00C4434C" w:rsidP="00C4434C">
            <w:pPr>
              <w:spacing w:after="0" w:line="259" w:lineRule="auto"/>
              <w:ind w:left="0" w:right="41" w:firstLine="0"/>
              <w:jc w:val="center"/>
            </w:pPr>
            <w:r w:rsidRPr="006A0053">
              <w:t>12</w:t>
            </w:r>
          </w:p>
        </w:tc>
        <w:tc>
          <w:tcPr>
            <w:tcW w:w="1276" w:type="dxa"/>
          </w:tcPr>
          <w:p w14:paraId="68D336BD" w14:textId="77777777" w:rsidR="00C4434C" w:rsidRDefault="00C4434C" w:rsidP="00C4434C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09E7D73E" w14:textId="77777777" w:rsidR="00C4434C" w:rsidRDefault="00C4434C" w:rsidP="00C4434C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4434C" w14:paraId="49DA1EE8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</w:tcPr>
          <w:p w14:paraId="0D955CCA" w14:textId="77777777" w:rsidR="00C4434C" w:rsidRDefault="00C4434C" w:rsidP="00C4434C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36157292" w14:textId="70715ADD" w:rsidR="00C4434C" w:rsidRPr="00B52ED9" w:rsidRDefault="00C4434C" w:rsidP="00C4434C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sz w:val="23"/>
                <w:szCs w:val="23"/>
              </w:rPr>
            </w:pPr>
            <w:r w:rsidRPr="00813985">
              <w:t>T5.2 - Add/Update/Delete   Definitions</w:t>
            </w:r>
          </w:p>
        </w:tc>
        <w:tc>
          <w:tcPr>
            <w:tcW w:w="709" w:type="dxa"/>
          </w:tcPr>
          <w:p w14:paraId="6FD925ED" w14:textId="08F1D59F" w:rsidR="00C4434C" w:rsidRPr="00254360" w:rsidRDefault="00C4434C" w:rsidP="00C4434C">
            <w:pPr>
              <w:spacing w:after="0" w:line="259" w:lineRule="auto"/>
              <w:ind w:left="0" w:right="41" w:firstLine="0"/>
              <w:jc w:val="center"/>
            </w:pPr>
            <w:r w:rsidRPr="006A0053">
              <w:t>12</w:t>
            </w:r>
          </w:p>
        </w:tc>
        <w:tc>
          <w:tcPr>
            <w:tcW w:w="1276" w:type="dxa"/>
          </w:tcPr>
          <w:p w14:paraId="7890DB99" w14:textId="77777777" w:rsidR="00C4434C" w:rsidRDefault="00C4434C" w:rsidP="00C4434C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68456900" w14:textId="77777777" w:rsidR="00C4434C" w:rsidRDefault="00C4434C" w:rsidP="00C4434C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4434C" w14:paraId="6CD734EF" w14:textId="77777777" w:rsidTr="00F401D2">
        <w:trPr>
          <w:trHeight w:val="349"/>
        </w:trPr>
        <w:tc>
          <w:tcPr>
            <w:tcW w:w="279" w:type="dxa"/>
          </w:tcPr>
          <w:p w14:paraId="072B8922" w14:textId="77777777" w:rsidR="00C4434C" w:rsidRDefault="00C4434C" w:rsidP="00C4434C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C38A31D" w14:textId="47CE7C53" w:rsidR="00C4434C" w:rsidRPr="00B52ED9" w:rsidRDefault="00C4434C" w:rsidP="00C4434C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sz w:val="23"/>
                <w:szCs w:val="23"/>
              </w:rPr>
            </w:pPr>
            <w:r w:rsidRPr="00813985">
              <w:t>T5.3 - Add/Update/Delete Sentences</w:t>
            </w:r>
          </w:p>
        </w:tc>
        <w:tc>
          <w:tcPr>
            <w:tcW w:w="709" w:type="dxa"/>
          </w:tcPr>
          <w:p w14:paraId="13D652A3" w14:textId="60C523F7" w:rsidR="00C4434C" w:rsidRPr="00254360" w:rsidRDefault="00C4434C" w:rsidP="00C4434C">
            <w:pPr>
              <w:spacing w:after="0" w:line="259" w:lineRule="auto"/>
              <w:ind w:left="0" w:right="41" w:firstLine="0"/>
              <w:jc w:val="center"/>
            </w:pPr>
            <w:r w:rsidRPr="006A0053">
              <w:t>12</w:t>
            </w:r>
          </w:p>
        </w:tc>
        <w:tc>
          <w:tcPr>
            <w:tcW w:w="1276" w:type="dxa"/>
          </w:tcPr>
          <w:p w14:paraId="202CF0CD" w14:textId="77777777" w:rsidR="00C4434C" w:rsidRDefault="00C4434C" w:rsidP="00C4434C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771E9F6E" w14:textId="77777777" w:rsidR="00C4434C" w:rsidRDefault="00C4434C" w:rsidP="00C4434C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C4434C" w14:paraId="4BA619FE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</w:tcPr>
          <w:p w14:paraId="1716A1B3" w14:textId="77777777" w:rsidR="00C4434C" w:rsidRDefault="00C4434C" w:rsidP="00C4434C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A4600A8" w14:textId="7C56BB88" w:rsidR="00C4434C" w:rsidRPr="00B52ED9" w:rsidRDefault="00C4434C" w:rsidP="00C4434C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sz w:val="23"/>
                <w:szCs w:val="23"/>
              </w:rPr>
            </w:pPr>
            <w:r w:rsidRPr="0090539A">
              <w:t>T5.4 - Attach Multimedia</w:t>
            </w:r>
            <w:r>
              <w:t xml:space="preserve"> (as Web links)</w:t>
            </w:r>
          </w:p>
        </w:tc>
        <w:tc>
          <w:tcPr>
            <w:tcW w:w="709" w:type="dxa"/>
          </w:tcPr>
          <w:p w14:paraId="4A940273" w14:textId="08931559" w:rsidR="00C4434C" w:rsidRPr="00254360" w:rsidRDefault="00C4434C" w:rsidP="00C4434C">
            <w:pPr>
              <w:spacing w:after="0" w:line="259" w:lineRule="auto"/>
              <w:ind w:left="0" w:right="41" w:firstLine="0"/>
              <w:jc w:val="center"/>
            </w:pPr>
            <w:r w:rsidRPr="006A0053">
              <w:t>10</w:t>
            </w:r>
          </w:p>
        </w:tc>
        <w:tc>
          <w:tcPr>
            <w:tcW w:w="1276" w:type="dxa"/>
          </w:tcPr>
          <w:p w14:paraId="2B2ED251" w14:textId="77777777" w:rsidR="00C4434C" w:rsidRDefault="00C4434C" w:rsidP="00C4434C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3E472D6A" w14:textId="77777777" w:rsidR="00C4434C" w:rsidRDefault="00C4434C" w:rsidP="00C4434C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549E740F" w14:textId="77777777" w:rsidTr="00F401D2">
        <w:trPr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7DFB2CF7" w14:textId="77777777" w:rsidR="001A576E" w:rsidRDefault="001A576E" w:rsidP="00776D69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5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</w:t>
            </w:r>
            <w:r>
              <w:t>the testing of UI and Repositories.</w:t>
            </w:r>
          </w:p>
        </w:tc>
        <w:tc>
          <w:tcPr>
            <w:tcW w:w="709" w:type="dxa"/>
            <w:shd w:val="clear" w:color="auto" w:fill="D0CECE" w:themeFill="background2" w:themeFillShade="E6"/>
          </w:tcPr>
          <w:p w14:paraId="27F8FA51" w14:textId="77777777" w:rsidR="001A576E" w:rsidRDefault="001A576E" w:rsidP="00776D69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14:paraId="15A7AF33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  <w:shd w:val="clear" w:color="auto" w:fill="D0CECE" w:themeFill="background2" w:themeFillShade="E6"/>
          </w:tcPr>
          <w:p w14:paraId="5CF8ECBA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FE3DB4" w14:paraId="71750EE5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539" w:type="dxa"/>
            <w:gridSpan w:val="2"/>
          </w:tcPr>
          <w:p w14:paraId="5DD75125" w14:textId="77777777" w:rsidR="001A576E" w:rsidRPr="002E5946" w:rsidRDefault="001A576E" w:rsidP="00776D69">
            <w:pPr>
              <w:spacing w:after="0" w:line="259" w:lineRule="auto"/>
              <w:ind w:left="0" w:right="0" w:firstLine="0"/>
              <w:jc w:val="left"/>
              <w:rPr>
                <w:b/>
                <w:bCs/>
              </w:rPr>
            </w:pPr>
            <w:r>
              <w:t xml:space="preserve">6) </w:t>
            </w:r>
            <w:r w:rsidRPr="00844BE6">
              <w:rPr>
                <w:b/>
                <w:bCs/>
              </w:rPr>
              <w:t>Discussion of the 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</w:tcPr>
          <w:p w14:paraId="2850CF49" w14:textId="77777777" w:rsidR="001A576E" w:rsidRDefault="001A576E" w:rsidP="00776D69">
            <w:pPr>
              <w:spacing w:after="0" w:line="259" w:lineRule="auto"/>
              <w:ind w:left="136" w:right="0" w:firstLine="0"/>
              <w:jc w:val="left"/>
            </w:pPr>
          </w:p>
        </w:tc>
        <w:tc>
          <w:tcPr>
            <w:tcW w:w="1276" w:type="dxa"/>
          </w:tcPr>
          <w:p w14:paraId="3F2CEB00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394043C7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FE3DB4" w14:paraId="0221EBBE" w14:textId="77777777" w:rsidTr="00F401D2">
        <w:trPr>
          <w:trHeight w:val="223"/>
        </w:trPr>
        <w:tc>
          <w:tcPr>
            <w:tcW w:w="3539" w:type="dxa"/>
            <w:gridSpan w:val="2"/>
          </w:tcPr>
          <w:p w14:paraId="32C94CB8" w14:textId="77777777" w:rsidR="001A576E" w:rsidRDefault="001A576E" w:rsidP="00776D69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</w:tcPr>
          <w:p w14:paraId="6F910D7A" w14:textId="77777777" w:rsidR="001A576E" w:rsidRDefault="001A576E" w:rsidP="00776D69">
            <w:pPr>
              <w:spacing w:after="0" w:line="259" w:lineRule="auto"/>
              <w:ind w:left="136" w:right="0" w:firstLine="0"/>
              <w:jc w:val="left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</w:tcPr>
          <w:p w14:paraId="2ABEEAF9" w14:textId="77777777" w:rsidR="001A576E" w:rsidRDefault="001A576E" w:rsidP="00776D69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79490A6D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FE3DB4" w14:paraId="313FA69C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539" w:type="dxa"/>
            <w:gridSpan w:val="2"/>
          </w:tcPr>
          <w:p w14:paraId="6A5D7A1D" w14:textId="77777777" w:rsidR="001A576E" w:rsidRDefault="001A576E" w:rsidP="00776D69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</w:tcPr>
          <w:p w14:paraId="1F229D2E" w14:textId="77777777" w:rsidR="001A576E" w:rsidRPr="00AF28C5" w:rsidRDefault="001A576E" w:rsidP="00776D69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77777777" w:rsidR="001A576E" w:rsidRDefault="001A576E" w:rsidP="00776D69">
            <w:pPr>
              <w:spacing w:after="0" w:line="259" w:lineRule="auto"/>
              <w:ind w:left="150" w:right="0" w:firstLine="0"/>
              <w:jc w:val="left"/>
            </w:pPr>
            <w:r w:rsidRPr="00AF28C5">
              <w:rPr>
                <w:sz w:val="18"/>
                <w:szCs w:val="18"/>
              </w:rPr>
              <w:t>100</w:t>
            </w:r>
            <w:r w:rsidRPr="00AF28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14:paraId="7FC6BE5A" w14:textId="77777777" w:rsidR="001A576E" w:rsidRDefault="001A576E" w:rsidP="00776D69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6818107" w14:textId="77777777" w:rsidR="001A576E" w:rsidRDefault="001A576E" w:rsidP="00776D69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lastRenderedPageBreak/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4B2BD2B4" w14:textId="77777777" w:rsidR="00EA638D" w:rsidRDefault="00EA638D" w:rsidP="00EA638D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Entities</w:t>
      </w:r>
      <w:r w:rsidRPr="002D4758">
        <w:t xml:space="preserve"> Class Diagram</w:t>
      </w:r>
    </w:p>
    <w:p w14:paraId="716AB9EB" w14:textId="77777777" w:rsidR="00EA638D" w:rsidRDefault="00EA638D" w:rsidP="00EA638D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2D4758">
        <w:t>Repositories</w:t>
      </w:r>
      <w:r>
        <w:t xml:space="preserve"> </w:t>
      </w:r>
      <w:r w:rsidRPr="002D4758">
        <w:t>Class Diagram</w:t>
      </w:r>
    </w:p>
    <w:p w14:paraId="2BA70C7A" w14:textId="51D802C7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User Interface Testing</w:t>
      </w:r>
    </w:p>
    <w:p w14:paraId="284E340E" w14:textId="77777777" w:rsidR="00F27676" w:rsidRDefault="00F27676" w:rsidP="00F27676">
      <w:pPr>
        <w:pStyle w:val="Heading1"/>
        <w:numPr>
          <w:ilvl w:val="1"/>
          <w:numId w:val="26"/>
        </w:numPr>
        <w:spacing w:before="240" w:after="120"/>
      </w:pPr>
      <w:r>
        <w:t>T1 - Login</w:t>
      </w:r>
    </w:p>
    <w:p w14:paraId="5B2FC5D7" w14:textId="77777777" w:rsidR="00F27676" w:rsidRDefault="00F27676" w:rsidP="00F27676">
      <w:pPr>
        <w:pStyle w:val="Heading1"/>
        <w:numPr>
          <w:ilvl w:val="1"/>
          <w:numId w:val="26"/>
        </w:numPr>
        <w:spacing w:before="240" w:after="120"/>
      </w:pPr>
      <w:r>
        <w:t>T2 - Sign Up</w:t>
      </w:r>
    </w:p>
    <w:p w14:paraId="52C5B141" w14:textId="77777777" w:rsidR="00F27676" w:rsidRDefault="00F27676" w:rsidP="00F27676">
      <w:pPr>
        <w:pStyle w:val="Heading1"/>
        <w:numPr>
          <w:ilvl w:val="1"/>
          <w:numId w:val="26"/>
        </w:numPr>
        <w:spacing w:before="240" w:after="120"/>
      </w:pPr>
      <w:r>
        <w:t>T3 - List and search packages</w:t>
      </w:r>
    </w:p>
    <w:p w14:paraId="052DF6E3" w14:textId="77777777" w:rsidR="00F27676" w:rsidRDefault="00F27676" w:rsidP="00F27676">
      <w:pPr>
        <w:pStyle w:val="Heading1"/>
        <w:numPr>
          <w:ilvl w:val="1"/>
          <w:numId w:val="26"/>
        </w:numPr>
        <w:spacing w:before="240" w:after="120"/>
      </w:pPr>
      <w:r>
        <w:t>T4 - Delete Learning Package</w:t>
      </w:r>
    </w:p>
    <w:p w14:paraId="4F6527FF" w14:textId="2F1617B0" w:rsidR="00F27676" w:rsidRDefault="00F27676" w:rsidP="00F27676">
      <w:pPr>
        <w:pStyle w:val="Heading1"/>
        <w:numPr>
          <w:ilvl w:val="1"/>
          <w:numId w:val="26"/>
        </w:numPr>
        <w:spacing w:before="240" w:after="120"/>
      </w:pPr>
      <w:r>
        <w:t>T5 - Add/Update Learning Package</w:t>
      </w:r>
    </w:p>
    <w:p w14:paraId="76BC510D" w14:textId="77777777" w:rsidR="00F27676" w:rsidRDefault="00F27676" w:rsidP="00F27676">
      <w:pPr>
        <w:pStyle w:val="Heading1"/>
        <w:numPr>
          <w:ilvl w:val="2"/>
          <w:numId w:val="26"/>
        </w:numPr>
        <w:spacing w:before="240" w:after="120"/>
      </w:pPr>
      <w:r>
        <w:t>T5.1 – Add/Update/Delete Words</w:t>
      </w:r>
    </w:p>
    <w:p w14:paraId="317E63BF" w14:textId="5D101FBA" w:rsidR="00F27676" w:rsidRDefault="00F27676" w:rsidP="00F27676">
      <w:pPr>
        <w:pStyle w:val="Heading1"/>
        <w:numPr>
          <w:ilvl w:val="2"/>
          <w:numId w:val="26"/>
        </w:numPr>
        <w:spacing w:before="240" w:after="120"/>
      </w:pPr>
      <w:r>
        <w:t>T5.2 - Add/Update/Delete Definitions</w:t>
      </w:r>
    </w:p>
    <w:p w14:paraId="58C57253" w14:textId="77777777" w:rsidR="00F27676" w:rsidRDefault="00F27676" w:rsidP="00F27676">
      <w:pPr>
        <w:pStyle w:val="Heading1"/>
        <w:numPr>
          <w:ilvl w:val="2"/>
          <w:numId w:val="26"/>
        </w:numPr>
        <w:spacing w:before="240" w:after="120"/>
      </w:pPr>
      <w:r>
        <w:t>T5.3 - Add/Update/Delete Sentences</w:t>
      </w:r>
    </w:p>
    <w:p w14:paraId="29BFAF1F" w14:textId="3475DC17" w:rsidR="00F27676" w:rsidRDefault="00F27676" w:rsidP="00F27676">
      <w:pPr>
        <w:pStyle w:val="Heading1"/>
        <w:numPr>
          <w:ilvl w:val="2"/>
          <w:numId w:val="26"/>
        </w:numPr>
        <w:spacing w:before="240" w:after="120"/>
      </w:pPr>
      <w:r>
        <w:t>T5.4 - Attach Multimedia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625"/>
        <w:gridCol w:w="8008"/>
      </w:tblGrid>
      <w:tr w:rsidR="00EA638D" w:rsidRPr="00A44BD0" w14:paraId="24D39B6F" w14:textId="77777777" w:rsidTr="00AC694A">
        <w:tc>
          <w:tcPr>
            <w:tcW w:w="1403" w:type="dxa"/>
          </w:tcPr>
          <w:p w14:paraId="6A636544" w14:textId="77777777" w:rsidR="00EA638D" w:rsidRPr="00EA638D" w:rsidRDefault="00EA638D" w:rsidP="00EA638D">
            <w:pPr>
              <w:pStyle w:val="ListParagraph"/>
              <w:numPr>
                <w:ilvl w:val="0"/>
                <w:numId w:val="26"/>
              </w:numPr>
              <w:rPr>
                <w:b/>
                <w:bCs/>
              </w:rPr>
            </w:pPr>
            <w:r w:rsidRPr="00EA638D">
              <w:rPr>
                <w:b/>
                <w:bCs/>
              </w:rPr>
              <w:t>Member</w:t>
            </w:r>
          </w:p>
        </w:tc>
        <w:tc>
          <w:tcPr>
            <w:tcW w:w="8230" w:type="dxa"/>
          </w:tcPr>
          <w:p w14:paraId="0230CA75" w14:textId="77777777" w:rsidR="00EA638D" w:rsidRPr="00A44BD0" w:rsidRDefault="00EA638D" w:rsidP="00AC694A">
            <w:pPr>
              <w:ind w:left="0" w:firstLine="0"/>
              <w:rPr>
                <w:b/>
                <w:bCs/>
              </w:rPr>
            </w:pPr>
            <w:r w:rsidRPr="00A44BD0">
              <w:rPr>
                <w:b/>
                <w:bCs/>
              </w:rPr>
              <w:t xml:space="preserve">Contributions in terms of completed use cases / tasks </w:t>
            </w:r>
          </w:p>
        </w:tc>
      </w:tr>
      <w:tr w:rsidR="00EA638D" w14:paraId="6EEC3AE7" w14:textId="77777777" w:rsidTr="00AC694A">
        <w:tc>
          <w:tcPr>
            <w:tcW w:w="1403" w:type="dxa"/>
          </w:tcPr>
          <w:p w14:paraId="64FEBC41" w14:textId="77777777" w:rsidR="00EA638D" w:rsidRDefault="00EA638D" w:rsidP="00AC694A">
            <w:pPr>
              <w:ind w:left="0" w:firstLine="0"/>
            </w:pPr>
          </w:p>
        </w:tc>
        <w:tc>
          <w:tcPr>
            <w:tcW w:w="8230" w:type="dxa"/>
          </w:tcPr>
          <w:p w14:paraId="1B88ECAC" w14:textId="77777777" w:rsidR="00EA638D" w:rsidRDefault="00EA638D" w:rsidP="00AC694A">
            <w:pPr>
              <w:ind w:left="0" w:firstLine="0"/>
            </w:pPr>
          </w:p>
        </w:tc>
      </w:tr>
      <w:tr w:rsidR="00EA638D" w14:paraId="666126DC" w14:textId="77777777" w:rsidTr="00AC694A">
        <w:tc>
          <w:tcPr>
            <w:tcW w:w="1403" w:type="dxa"/>
          </w:tcPr>
          <w:p w14:paraId="779CA780" w14:textId="77777777" w:rsidR="00EA638D" w:rsidRDefault="00EA638D" w:rsidP="00AC694A">
            <w:pPr>
              <w:ind w:left="0" w:firstLine="0"/>
            </w:pPr>
          </w:p>
        </w:tc>
        <w:tc>
          <w:tcPr>
            <w:tcW w:w="8230" w:type="dxa"/>
          </w:tcPr>
          <w:p w14:paraId="4FD2D5CE" w14:textId="77777777" w:rsidR="00EA638D" w:rsidRDefault="00EA638D" w:rsidP="00AC694A">
            <w:pPr>
              <w:ind w:left="0" w:firstLine="0"/>
            </w:pPr>
          </w:p>
        </w:tc>
      </w:tr>
      <w:tr w:rsidR="00EA638D" w14:paraId="3C3007AB" w14:textId="77777777" w:rsidTr="00AC694A">
        <w:tc>
          <w:tcPr>
            <w:tcW w:w="1403" w:type="dxa"/>
          </w:tcPr>
          <w:p w14:paraId="381CBCC2" w14:textId="77777777" w:rsidR="00EA638D" w:rsidRDefault="00EA638D" w:rsidP="00AC694A">
            <w:pPr>
              <w:ind w:left="0" w:firstLine="0"/>
            </w:pPr>
          </w:p>
        </w:tc>
        <w:tc>
          <w:tcPr>
            <w:tcW w:w="8230" w:type="dxa"/>
          </w:tcPr>
          <w:p w14:paraId="41823B76" w14:textId="77777777" w:rsidR="00EA638D" w:rsidRDefault="00EA638D" w:rsidP="00AC694A">
            <w:pPr>
              <w:ind w:left="0" w:firstLine="0"/>
            </w:pPr>
          </w:p>
        </w:tc>
      </w:tr>
    </w:tbl>
    <w:p w14:paraId="02F1683B" w14:textId="77777777" w:rsidR="00EA638D" w:rsidRPr="00EA638D" w:rsidRDefault="00EA638D" w:rsidP="00EA638D"/>
    <w:p w14:paraId="4527CEED" w14:textId="77777777" w:rsidR="00F401D2" w:rsidRPr="00F401D2" w:rsidRDefault="00F401D2" w:rsidP="00F401D2"/>
    <w:sectPr w:rsidR="00F401D2" w:rsidRPr="00F401D2" w:rsidSect="002E5946">
      <w:footerReference w:type="even" r:id="rId15"/>
      <w:footerReference w:type="default" r:id="rId16"/>
      <w:footerReference w:type="first" r:id="rId17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2732C" w14:textId="77777777" w:rsidR="00E25305" w:rsidRDefault="00E25305">
      <w:pPr>
        <w:spacing w:after="0" w:line="240" w:lineRule="auto"/>
      </w:pPr>
      <w:r>
        <w:separator/>
      </w:r>
    </w:p>
  </w:endnote>
  <w:endnote w:type="continuationSeparator" w:id="0">
    <w:p w14:paraId="49A0C72D" w14:textId="77777777" w:rsidR="00E25305" w:rsidRDefault="00E25305">
      <w:pPr>
        <w:spacing w:after="0" w:line="240" w:lineRule="auto"/>
      </w:pPr>
      <w:r>
        <w:continuationSeparator/>
      </w:r>
    </w:p>
  </w:endnote>
  <w:endnote w:type="continuationNotice" w:id="1">
    <w:p w14:paraId="5608ED2D" w14:textId="77777777" w:rsidR="00E25305" w:rsidRDefault="00E2530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3BC5A" w14:textId="77777777" w:rsidR="00E25305" w:rsidRDefault="00E25305">
      <w:pPr>
        <w:spacing w:after="0" w:line="240" w:lineRule="auto"/>
      </w:pPr>
      <w:r>
        <w:separator/>
      </w:r>
    </w:p>
  </w:footnote>
  <w:footnote w:type="continuationSeparator" w:id="0">
    <w:p w14:paraId="2C71D0EE" w14:textId="77777777" w:rsidR="00E25305" w:rsidRDefault="00E25305">
      <w:pPr>
        <w:spacing w:after="0" w:line="240" w:lineRule="auto"/>
      </w:pPr>
      <w:r>
        <w:continuationSeparator/>
      </w:r>
    </w:p>
  </w:footnote>
  <w:footnote w:type="continuationNotice" w:id="1">
    <w:p w14:paraId="4840020C" w14:textId="77777777" w:rsidR="00E25305" w:rsidRDefault="00E2530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13.7pt;height:13.7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165873">
    <w:abstractNumId w:val="12"/>
  </w:num>
  <w:num w:numId="2" w16cid:durableId="289093192">
    <w:abstractNumId w:val="7"/>
  </w:num>
  <w:num w:numId="3" w16cid:durableId="1403524816">
    <w:abstractNumId w:val="17"/>
  </w:num>
  <w:num w:numId="4" w16cid:durableId="1492480955">
    <w:abstractNumId w:val="6"/>
  </w:num>
  <w:num w:numId="5" w16cid:durableId="153183807">
    <w:abstractNumId w:val="16"/>
  </w:num>
  <w:num w:numId="6" w16cid:durableId="816335547">
    <w:abstractNumId w:val="1"/>
  </w:num>
  <w:num w:numId="7" w16cid:durableId="2019652342">
    <w:abstractNumId w:val="8"/>
  </w:num>
  <w:num w:numId="8" w16cid:durableId="2043631578">
    <w:abstractNumId w:val="15"/>
  </w:num>
  <w:num w:numId="9" w16cid:durableId="1285382335">
    <w:abstractNumId w:val="23"/>
  </w:num>
  <w:num w:numId="10" w16cid:durableId="1591279763">
    <w:abstractNumId w:val="25"/>
  </w:num>
  <w:num w:numId="11" w16cid:durableId="1431467118">
    <w:abstractNumId w:val="9"/>
  </w:num>
  <w:num w:numId="12" w16cid:durableId="1571382510">
    <w:abstractNumId w:val="2"/>
  </w:num>
  <w:num w:numId="13" w16cid:durableId="2080516942">
    <w:abstractNumId w:val="11"/>
  </w:num>
  <w:num w:numId="14" w16cid:durableId="868106812">
    <w:abstractNumId w:val="4"/>
  </w:num>
  <w:num w:numId="15" w16cid:durableId="1906913933">
    <w:abstractNumId w:val="19"/>
  </w:num>
  <w:num w:numId="16" w16cid:durableId="326784632">
    <w:abstractNumId w:val="0"/>
  </w:num>
  <w:num w:numId="17" w16cid:durableId="17550976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95873668">
    <w:abstractNumId w:val="3"/>
  </w:num>
  <w:num w:numId="19" w16cid:durableId="1083065294">
    <w:abstractNumId w:val="5"/>
  </w:num>
  <w:num w:numId="20" w16cid:durableId="289213432">
    <w:abstractNumId w:val="20"/>
  </w:num>
  <w:num w:numId="21" w16cid:durableId="140735292">
    <w:abstractNumId w:val="22"/>
  </w:num>
  <w:num w:numId="22" w16cid:durableId="33316024">
    <w:abstractNumId w:val="13"/>
  </w:num>
  <w:num w:numId="23" w16cid:durableId="1664893815">
    <w:abstractNumId w:val="24"/>
  </w:num>
  <w:num w:numId="24" w16cid:durableId="1452087088">
    <w:abstractNumId w:val="14"/>
  </w:num>
  <w:num w:numId="25" w16cid:durableId="42488938">
    <w:abstractNumId w:val="21"/>
  </w:num>
  <w:num w:numId="26" w16cid:durableId="381368150">
    <w:abstractNumId w:val="18"/>
  </w:num>
  <w:num w:numId="27" w16cid:durableId="226111794">
    <w:abstractNumId w:val="15"/>
  </w:num>
  <w:num w:numId="28" w16cid:durableId="1579174290">
    <w:abstractNumId w:val="15"/>
  </w:num>
  <w:num w:numId="29" w16cid:durableId="189156958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rAUAtdqAeC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E6D01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E02F8"/>
    <w:rsid w:val="003E30F2"/>
    <w:rsid w:val="003E3235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144E9"/>
    <w:rsid w:val="00817085"/>
    <w:rsid w:val="00836005"/>
    <w:rsid w:val="00840854"/>
    <w:rsid w:val="0084090D"/>
    <w:rsid w:val="00844BE6"/>
    <w:rsid w:val="00845460"/>
    <w:rsid w:val="00853A0A"/>
    <w:rsid w:val="00853E1A"/>
    <w:rsid w:val="0085608D"/>
    <w:rsid w:val="00882052"/>
    <w:rsid w:val="008827D8"/>
    <w:rsid w:val="00883F08"/>
    <w:rsid w:val="00886F36"/>
    <w:rsid w:val="00890B4A"/>
    <w:rsid w:val="00896526"/>
    <w:rsid w:val="008A4531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3C23"/>
    <w:rsid w:val="009324A8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21AE1"/>
    <w:rsid w:val="00C231BA"/>
    <w:rsid w:val="00C4434C"/>
    <w:rsid w:val="00C522C4"/>
    <w:rsid w:val="00C563EA"/>
    <w:rsid w:val="00C65C41"/>
    <w:rsid w:val="00C66680"/>
    <w:rsid w:val="00C74D68"/>
    <w:rsid w:val="00C772C0"/>
    <w:rsid w:val="00C92F53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25305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A638D"/>
    <w:rsid w:val="00EB60DD"/>
    <w:rsid w:val="00EB708A"/>
    <w:rsid w:val="00EC51E9"/>
    <w:rsid w:val="00EC7871"/>
    <w:rsid w:val="00ED380E"/>
    <w:rsid w:val="00ED45DE"/>
    <w:rsid w:val="00ED6804"/>
    <w:rsid w:val="00ED7147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27676"/>
    <w:rsid w:val="00F321FD"/>
    <w:rsid w:val="00F34728"/>
    <w:rsid w:val="00F36410"/>
    <w:rsid w:val="00F401D2"/>
    <w:rsid w:val="00F402C8"/>
    <w:rsid w:val="00F42826"/>
    <w:rsid w:val="00F43175"/>
    <w:rsid w:val="00F4381E"/>
    <w:rsid w:val="00F5178B"/>
    <w:rsid w:val="00F54C99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3DB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ink/ink1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9-15T08:02:17.922"/>
    </inkml:context>
    <inkml:brush xml:id="br0">
      <inkml:brushProperty name="width" value="0.05" units="cm"/>
      <inkml:brushProperty name="height" value="0.05" units="cm"/>
      <inkml:brushProperty name="color" value="#004F8B"/>
      <inkml:brushProperty name="ignorePressure" value="1"/>
    </inkml:brush>
  </inkml:definitions>
  <inkml:trace contextRef="#ctx0" brushRef="#br0">1 0,'0'0,"0"0,0 0,0 0,0 0,0 0,0 0,0 0,0 0,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3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78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12 Project</dc:title>
  <dc:subject/>
  <dc:creator>ae</dc:creator>
  <cp:keywords/>
  <cp:lastModifiedBy>Abdelkarim Erradi</cp:lastModifiedBy>
  <cp:revision>7</cp:revision>
  <cp:lastPrinted>2020-09-16T00:13:00Z</cp:lastPrinted>
  <dcterms:created xsi:type="dcterms:W3CDTF">2020-10-17T20:57:00Z</dcterms:created>
  <dcterms:modified xsi:type="dcterms:W3CDTF">2023-11-02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